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Which equation is the result of adding these two equations?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Which equation is the result of subtracting the second equation from the first?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3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Solve this system of equations without graphing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9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 system of linear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1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3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Would you rather use subtraction or addition to solve the system? Explain your reasoning.</w:t>
      </w:r>
    </w:p>
    <w:p>
      <w:pPr>
        <w:numPr>
          <w:ilvl w:val="0"/>
          <w:numId w:val="1001"/>
        </w:numPr>
      </w:pPr>
      <w:r>
        <w:t xml:space="preserve">Kiran sell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ull box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lf-boxes of fruit to raise money for a band trip. He earns</w:t>
      </w:r>
      <w:r>
        <w:t xml:space="preserve"> </w:t>
      </w:r>
      <w:r>
        <w:t xml:space="preserve">$</w:t>
      </w:r>
      <w:r>
        <w:t xml:space="preserve">5 for each full box and</w:t>
      </w:r>
      <w:r>
        <w:t xml:space="preserve"> </w:t>
      </w:r>
      <w:r>
        <w:t xml:space="preserve">$</w:t>
      </w:r>
      <w:r>
        <w:t xml:space="preserve">2 for each half-box of fruit he sells and earns a total of</w:t>
      </w:r>
      <w:r>
        <w:t xml:space="preserve"> </w:t>
      </w:r>
      <w:r>
        <w:t xml:space="preserve">$</w:t>
      </w:r>
      <w:r>
        <w:t xml:space="preserve">100 toward the cost of his band trip. The equation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2</m:t>
        </m:r>
        <m:r>
          <m:t>h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describes this relationship.</w:t>
      </w:r>
    </w:p>
    <w:p>
      <w:pPr>
        <w:numPr>
          <w:ilvl w:val="0"/>
          <w:numId w:val="1000"/>
        </w:numPr>
      </w:pPr>
      <w:r>
        <w:t xml:space="preserve">Solve the equation for</w:t>
      </w:r>
      <w:r>
        <w:t xml:space="preserve"> </w:t>
      </w:r>
      <m:oMath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Match each equation with the corresponding equation solved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a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  <m:r>
              <m:t>b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volume of a cylinder is represented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ind each missing height and show your reasoning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6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1.25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V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Match each equation with the slop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 of its graph.</w:t>
      </w:r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4</m:t>
                  </m:r>
                </m:e>
              </m:mr>
            </m:m>
          </m:e>
        </m:d>
      </m:oMath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3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Elena and Kiran are playing a board game. After one round, Elena says, "You earned so many more points than I did. If you earned 5 more points, your score would be twice mine!" </w:t>
      </w:r>
    </w:p>
    <w:p>
      <w:pPr>
        <w:numPr>
          <w:ilvl w:val="0"/>
          <w:numId w:val="1000"/>
        </w:numPr>
      </w:pPr>
      <w:r>
        <w:t xml:space="preserve">Kiran says, "Oh, I don't think I did that much better. I only scored 9 points higher than you did."</w:t>
      </w:r>
    </w:p>
    <w:p>
      <w:pPr>
        <w:numPr>
          <w:ilvl w:val="1"/>
          <w:numId w:val="1009"/>
        </w:numPr>
        <w:pStyle w:val="Compact"/>
      </w:pPr>
      <w:r>
        <w:t xml:space="preserve">Write a system of equations to represent each student's comment. Be sure to specify what your variables represent.</w:t>
      </w:r>
    </w:p>
    <w:p>
      <w:pPr>
        <w:numPr>
          <w:ilvl w:val="1"/>
          <w:numId w:val="1009"/>
        </w:numPr>
        <w:pStyle w:val="Compact"/>
      </w:pPr>
      <w:r>
        <w:t xml:space="preserve">If both students were correct, how many points did each student score? Show your reasoning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46Z</dcterms:created>
  <dcterms:modified xsi:type="dcterms:W3CDTF">2022-12-14T04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tVti+VqLnwLVqRShmhWVv2XTOL1MFckrDJoyspqzVkC0SjSieLWIc6yB0zXDHo+xH81ZOG6Cj8puI26vmXOBA==</vt:lpwstr>
  </property>
</Properties>
</file>